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01555F" w14:textId="77777777" w:rsidR="00745256" w:rsidRPr="00B9622D" w:rsidRDefault="00745256" w:rsidP="00745256">
      <w:pPr>
        <w:rPr>
          <w:rFonts w:ascii="Arial" w:hAnsi="Arial" w:cs="Arial"/>
          <w:color w:val="000000" w:themeColor="text1"/>
        </w:rPr>
      </w:pPr>
      <w:bookmarkStart w:id="0" w:name="_Hlk42252301"/>
      <w:r w:rsidRPr="00B9622D">
        <w:rPr>
          <w:rFonts w:ascii="Arial" w:hAnsi="Arial" w:cs="Arial"/>
        </w:rPr>
        <w:t xml:space="preserve">Date: </w:t>
      </w:r>
      <w:r w:rsidRPr="00B9622D">
        <w:rPr>
          <w:rFonts w:ascii="Arial" w:hAnsi="Arial" w:cs="Arial"/>
          <w:color w:val="0071B3" w:themeColor="accent2"/>
        </w:rPr>
        <w:t>[Enter Dat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673510F9" w14:textId="77777777" w:rsidR="00745256" w:rsidRPr="00B9622D" w:rsidRDefault="00745256" w:rsidP="00745256">
      <w:pPr>
        <w:rPr>
          <w:rFonts w:ascii="Arial" w:hAnsi="Arial" w:cs="Arial"/>
        </w:rPr>
      </w:pPr>
    </w:p>
    <w:p w14:paraId="79D91D36" w14:textId="77777777" w:rsidR="00745256" w:rsidRPr="00B9622D" w:rsidRDefault="00745256" w:rsidP="00745256">
      <w:pPr>
        <w:rPr>
          <w:rFonts w:ascii="Arial" w:hAnsi="Arial" w:cs="Arial"/>
          <w:color w:val="0071B3" w:themeColor="accent2"/>
        </w:rPr>
      </w:pPr>
      <w:r w:rsidRPr="00B9622D">
        <w:rPr>
          <w:rFonts w:ascii="Arial" w:hAnsi="Arial" w:cs="Arial"/>
          <w:color w:val="0071B3" w:themeColor="accent2"/>
        </w:rPr>
        <w:t xml:space="preserve">[Full Name of Employee] </w:t>
      </w:r>
    </w:p>
    <w:p w14:paraId="19428B05" w14:textId="77777777" w:rsidR="00745256" w:rsidRPr="00B9622D" w:rsidRDefault="00745256" w:rsidP="00745256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  <w:color w:val="0071B3" w:themeColor="accent2"/>
        </w:rPr>
        <w:t>[Address of Employe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28DBEF99" w14:textId="77777777" w:rsidR="00745256" w:rsidRPr="00B9622D" w:rsidRDefault="00745256" w:rsidP="00745256">
      <w:pPr>
        <w:rPr>
          <w:rFonts w:ascii="Arial" w:hAnsi="Arial" w:cs="Arial"/>
        </w:rPr>
      </w:pPr>
    </w:p>
    <w:p w14:paraId="18837D94" w14:textId="77777777" w:rsidR="00745256" w:rsidRPr="00B9622D" w:rsidRDefault="00745256" w:rsidP="00745256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</w:rPr>
        <w:t xml:space="preserve">Dear </w:t>
      </w:r>
      <w:r w:rsidRPr="00B9622D">
        <w:rPr>
          <w:rFonts w:ascii="Arial" w:hAnsi="Arial" w:cs="Arial"/>
          <w:color w:val="0071B3" w:themeColor="accent2"/>
        </w:rPr>
        <w:t>[First Name of Employee]</w:t>
      </w:r>
      <w:r w:rsidRPr="00B9622D">
        <w:rPr>
          <w:rFonts w:ascii="Arial" w:hAnsi="Arial" w:cs="Arial"/>
          <w:color w:val="000000" w:themeColor="text1"/>
        </w:rPr>
        <w:t>,</w:t>
      </w:r>
    </w:p>
    <w:bookmarkEnd w:id="0"/>
    <w:p w14:paraId="1C8B4DB8" w14:textId="4E1F1442" w:rsidR="00A0058D" w:rsidRPr="00745256" w:rsidRDefault="00BD46C0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lang w:eastAsia="en-AU"/>
        </w:rPr>
      </w:pPr>
      <w:r w:rsidRPr="00745256">
        <w:rPr>
          <w:rFonts w:ascii="Arial" w:eastAsia="Times New Roman" w:hAnsi="Arial" w:cs="Arial"/>
          <w:b/>
          <w:bCs/>
          <w:lang w:eastAsia="en-AU"/>
        </w:rPr>
        <w:t>RE: TERMINATION OF EMPLOYMENT</w:t>
      </w:r>
    </w:p>
    <w:p w14:paraId="53772B10" w14:textId="50AA86A0" w:rsidR="00D818C5" w:rsidRPr="00745256" w:rsidRDefault="00E0138B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745256">
        <w:rPr>
          <w:rFonts w:ascii="Arial" w:eastAsia="Times New Roman" w:hAnsi="Arial" w:cs="Arial"/>
          <w:lang w:eastAsia="en-AU"/>
        </w:rPr>
        <w:t xml:space="preserve">The purpose of this letter is to confirm the outcome of the investigations </w:t>
      </w:r>
      <w:r w:rsidR="00D818C5" w:rsidRPr="00745256">
        <w:rPr>
          <w:rFonts w:ascii="Arial" w:eastAsia="Times New Roman" w:hAnsi="Arial" w:cs="Arial"/>
          <w:lang w:eastAsia="en-AU"/>
        </w:rPr>
        <w:t xml:space="preserve">into </w:t>
      </w:r>
      <w:r w:rsidR="00DA3C2B" w:rsidRPr="00745256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>specify conduct</w:t>
      </w:r>
      <w:r w:rsidR="00DA3C2B" w:rsidRPr="00745256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="00745256"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27AF657C" w14:textId="4A2D9F40" w:rsidR="00A0058D" w:rsidRPr="00745256" w:rsidRDefault="00E0138B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745256">
        <w:rPr>
          <w:rFonts w:ascii="Arial" w:eastAsia="Times New Roman" w:hAnsi="Arial" w:cs="Arial"/>
          <w:lang w:eastAsia="en-AU"/>
        </w:rPr>
        <w:t xml:space="preserve">We are now satisfied that you have committed a significant and substantial breach of your obligations to the company, and have decided to terminate your employment </w:t>
      </w:r>
      <w:r w:rsidR="00D818C5" w:rsidRPr="00745256">
        <w:rPr>
          <w:rFonts w:ascii="Arial" w:eastAsia="Times New Roman" w:hAnsi="Arial" w:cs="Arial"/>
          <w:b/>
          <w:bCs/>
          <w:color w:val="0071B3" w:themeColor="accent2"/>
          <w:lang w:eastAsia="en-AU"/>
        </w:rPr>
        <w:t>Option1 -</w:t>
      </w:r>
      <w:r w:rsidR="00745256">
        <w:rPr>
          <w:rFonts w:ascii="Arial" w:eastAsia="Times New Roman" w:hAnsi="Arial" w:cs="Arial"/>
          <w:b/>
          <w:bCs/>
          <w:color w:val="0071B3" w:themeColor="accent2"/>
          <w:lang w:eastAsia="en-AU"/>
        </w:rPr>
        <w:t xml:space="preserve"> </w:t>
      </w:r>
      <w:r w:rsidR="00745256" w:rsidRPr="00745256">
        <w:rPr>
          <w:rFonts w:ascii="Arial" w:eastAsia="Times New Roman" w:hAnsi="Arial" w:cs="Arial"/>
          <w:color w:val="0071B3" w:themeColor="accent2"/>
          <w:lang w:eastAsia="en-AU"/>
        </w:rPr>
        <w:t>with</w:t>
      </w:r>
      <w:r w:rsidR="00D818C5" w:rsidRPr="00745256">
        <w:rPr>
          <w:rFonts w:ascii="Arial" w:eastAsia="Times New Roman" w:hAnsi="Arial" w:cs="Arial"/>
          <w:b/>
          <w:bCs/>
          <w:color w:val="0071B3" w:themeColor="accent2"/>
          <w:lang w:eastAsia="en-AU"/>
        </w:rPr>
        <w:t xml:space="preserve"> </w:t>
      </w:r>
      <w:r w:rsidRPr="00745256">
        <w:rPr>
          <w:rFonts w:ascii="Arial" w:eastAsia="Times New Roman" w:hAnsi="Arial" w:cs="Arial"/>
          <w:color w:val="0071B3" w:themeColor="accent2"/>
          <w:lang w:eastAsia="en-AU"/>
        </w:rPr>
        <w:t>immediate effect</w:t>
      </w:r>
      <w:r w:rsidR="00745256">
        <w:rPr>
          <w:rFonts w:ascii="Arial" w:eastAsia="Times New Roman" w:hAnsi="Arial" w:cs="Arial"/>
          <w:color w:val="000000" w:themeColor="text1"/>
          <w:lang w:eastAsia="en-AU"/>
        </w:rPr>
        <w:t>.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D818C5" w:rsidRPr="00745256">
        <w:rPr>
          <w:rFonts w:ascii="Arial" w:eastAsia="Times New Roman" w:hAnsi="Arial" w:cs="Arial"/>
          <w:b/>
          <w:bCs/>
          <w:color w:val="0071B3" w:themeColor="accent2"/>
          <w:lang w:eastAsia="en-AU"/>
        </w:rPr>
        <w:t>Option 2</w:t>
      </w:r>
      <w:r w:rsidR="00745256">
        <w:rPr>
          <w:rFonts w:ascii="Arial" w:eastAsia="Times New Roman" w:hAnsi="Arial" w:cs="Arial"/>
          <w:b/>
          <w:bCs/>
          <w:color w:val="0071B3" w:themeColor="accent2"/>
          <w:lang w:eastAsia="en-AU"/>
        </w:rPr>
        <w:t xml:space="preserve"> 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>-</w:t>
      </w:r>
      <w:r w:rsid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745256">
        <w:rPr>
          <w:rFonts w:ascii="Arial" w:eastAsia="Times New Roman" w:hAnsi="Arial" w:cs="Arial"/>
          <w:noProof/>
          <w:color w:val="0071B3" w:themeColor="accent2"/>
          <w:lang w:eastAsia="en-AU"/>
        </w:rPr>
        <w:t>i</w:t>
      </w:r>
      <w:r w:rsidR="00A0058D" w:rsidRPr="00745256">
        <w:rPr>
          <w:rFonts w:ascii="Arial" w:eastAsia="Times New Roman" w:hAnsi="Arial" w:cs="Arial"/>
          <w:noProof/>
          <w:color w:val="0071B3" w:themeColor="accent2"/>
          <w:lang w:eastAsia="en-AU"/>
        </w:rPr>
        <w:t>n accordance with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clause [insert] of your employment contract</w:t>
      </w:r>
      <w:r w:rsidR="00745256">
        <w:rPr>
          <w:rFonts w:ascii="Arial" w:eastAsia="Times New Roman" w:hAnsi="Arial" w:cs="Arial"/>
          <w:color w:val="000000" w:themeColor="text1"/>
          <w:lang w:eastAsia="en-AU"/>
        </w:rPr>
        <w:t>.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7B5070" w:rsidRPr="00745256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745256">
        <w:rPr>
          <w:rFonts w:ascii="Arial" w:eastAsia="Times New Roman" w:hAnsi="Arial" w:cs="Arial"/>
          <w:color w:val="0071B3" w:themeColor="accent2"/>
          <w:lang w:eastAsia="en-AU"/>
        </w:rPr>
        <w:t>E</w:t>
      </w:r>
      <w:r w:rsidR="007B5070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mployer’s name] </w:t>
      </w:r>
      <w:r w:rsidR="00A0058D" w:rsidRPr="00745256">
        <w:rPr>
          <w:rFonts w:ascii="Arial" w:eastAsia="Times New Roman" w:hAnsi="Arial" w:cs="Arial"/>
          <w:lang w:eastAsia="en-AU"/>
        </w:rPr>
        <w:t xml:space="preserve">now notifies you that your employment </w:t>
      </w:r>
      <w:r w:rsidR="00A0058D" w:rsidRPr="00745256">
        <w:rPr>
          <w:rFonts w:ascii="Arial" w:eastAsia="Times New Roman" w:hAnsi="Arial" w:cs="Arial"/>
          <w:noProof/>
          <w:lang w:eastAsia="en-AU"/>
        </w:rPr>
        <w:t>is terminated</w:t>
      </w:r>
      <w:r w:rsidR="00A0058D" w:rsidRPr="00745256">
        <w:rPr>
          <w:rFonts w:ascii="Arial" w:eastAsia="Times New Roman" w:hAnsi="Arial" w:cs="Arial"/>
          <w:lang w:eastAsia="en-AU"/>
        </w:rPr>
        <w:t xml:space="preserve"> effective on 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>[insert termination date</w:t>
      </w:r>
      <w:r w:rsidR="008B3035" w:rsidRPr="00745256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="00745256"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786F6DD0" w14:textId="77777777" w:rsidR="00DA0760" w:rsidRPr="00745256" w:rsidRDefault="00DA0760" w:rsidP="00DA076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745256">
        <w:rPr>
          <w:rFonts w:ascii="Arial" w:eastAsia="Times New Roman" w:hAnsi="Arial" w:cs="Arial"/>
          <w:lang w:eastAsia="en-AU"/>
        </w:rPr>
        <w:t>Details of your termination entitlements, including superannuation details, will be forwarded to you shortly.</w:t>
      </w:r>
    </w:p>
    <w:p w14:paraId="2ADE9AE9" w14:textId="77777777" w:rsidR="00DA0760" w:rsidRPr="00745256" w:rsidRDefault="00DA0760" w:rsidP="00DA076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745256">
        <w:rPr>
          <w:rFonts w:ascii="Arial" w:eastAsia="Times New Roman" w:hAnsi="Arial" w:cs="Arial"/>
          <w:lang w:eastAsia="en-AU"/>
        </w:rPr>
        <w:t xml:space="preserve">You are requested to immediately return all Company assets by </w:t>
      </w:r>
      <w:r w:rsidRPr="00745256">
        <w:rPr>
          <w:rFonts w:ascii="Arial" w:eastAsia="Times New Roman" w:hAnsi="Arial" w:cs="Arial"/>
          <w:color w:val="38B4FF" w:themeColor="accent2" w:themeTint="99"/>
          <w:lang w:eastAsia="en-AU"/>
        </w:rPr>
        <w:t>[enter a date]</w:t>
      </w:r>
      <w:r w:rsidRPr="00745256">
        <w:rPr>
          <w:rFonts w:ascii="Arial" w:eastAsia="Times New Roman" w:hAnsi="Arial" w:cs="Arial"/>
          <w:lang w:eastAsia="en-AU"/>
        </w:rPr>
        <w:t>, including:</w:t>
      </w:r>
    </w:p>
    <w:p w14:paraId="38E99E95" w14:textId="77777777" w:rsidR="00DA0760" w:rsidRPr="00745256" w:rsidRDefault="00DA0760" w:rsidP="00DA076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71B3" w:themeColor="accent2"/>
          <w:lang w:eastAsia="en-AU"/>
        </w:rPr>
      </w:pPr>
      <w:r w:rsidRPr="00745256">
        <w:rPr>
          <w:rFonts w:ascii="Arial" w:eastAsia="Times New Roman" w:hAnsi="Arial" w:cs="Arial"/>
          <w:color w:val="0071B3" w:themeColor="accent2"/>
          <w:lang w:eastAsia="en-AU"/>
        </w:rPr>
        <w:t>[Example - Door keys, Mobile telephone, Laptop]</w:t>
      </w:r>
    </w:p>
    <w:p w14:paraId="0ED50EBB" w14:textId="56D1CA5C" w:rsidR="00A0058D" w:rsidRPr="00745256" w:rsidRDefault="00DB74A6" w:rsidP="00A0058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lang w:eastAsia="en-AU"/>
        </w:rPr>
      </w:pPr>
      <w:r w:rsidRPr="00745256">
        <w:rPr>
          <w:rFonts w:ascii="Arial" w:eastAsia="Times New Roman" w:hAnsi="Arial" w:cs="Arial"/>
          <w:color w:val="0071B3" w:themeColor="accent2"/>
          <w:lang w:eastAsia="en-AU"/>
        </w:rPr>
        <w:t>[Employer’s name]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A0058D" w:rsidRPr="00745256">
        <w:rPr>
          <w:rFonts w:ascii="Arial" w:eastAsia="Times New Roman" w:hAnsi="Arial" w:cs="Arial"/>
          <w:lang w:eastAsia="en-AU"/>
        </w:rPr>
        <w:t xml:space="preserve">expects that you will comply with all </w:t>
      </w:r>
      <w:r w:rsidR="00A0058D" w:rsidRPr="00745256">
        <w:rPr>
          <w:rFonts w:ascii="Arial" w:eastAsia="Times New Roman" w:hAnsi="Arial" w:cs="Arial"/>
          <w:noProof/>
          <w:lang w:eastAsia="en-AU"/>
        </w:rPr>
        <w:t>post</w:t>
      </w:r>
      <w:r w:rsidR="008B3035" w:rsidRPr="00745256">
        <w:rPr>
          <w:rFonts w:ascii="Arial" w:eastAsia="Times New Roman" w:hAnsi="Arial" w:cs="Arial"/>
          <w:noProof/>
          <w:lang w:eastAsia="en-AU"/>
        </w:rPr>
        <w:t>-</w:t>
      </w:r>
      <w:r w:rsidR="00A0058D" w:rsidRPr="00745256">
        <w:rPr>
          <w:rFonts w:ascii="Arial" w:eastAsia="Times New Roman" w:hAnsi="Arial" w:cs="Arial"/>
          <w:noProof/>
          <w:lang w:eastAsia="en-AU"/>
        </w:rPr>
        <w:t>termination</w:t>
      </w:r>
      <w:r w:rsidR="00A0058D" w:rsidRPr="00745256">
        <w:rPr>
          <w:rFonts w:ascii="Arial" w:eastAsia="Times New Roman" w:hAnsi="Arial" w:cs="Arial"/>
          <w:lang w:eastAsia="en-AU"/>
        </w:rPr>
        <w:t xml:space="preserve"> obligations set out in your employment contract, including your obligations to return 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>[</w:t>
      </w:r>
      <w:r w:rsidR="00745256" w:rsidRPr="00745256">
        <w:rPr>
          <w:rFonts w:ascii="Arial" w:eastAsia="Times New Roman" w:hAnsi="Arial" w:cs="Arial"/>
          <w:color w:val="0071B3" w:themeColor="accent2"/>
          <w:lang w:eastAsia="en-AU"/>
        </w:rPr>
        <w:t>E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>mployer</w:t>
      </w:r>
      <w:r w:rsidR="005B4B23" w:rsidRPr="00745256">
        <w:rPr>
          <w:rFonts w:ascii="Arial" w:eastAsia="Times New Roman" w:hAnsi="Arial" w:cs="Arial"/>
          <w:color w:val="0071B3" w:themeColor="accent2"/>
          <w:lang w:eastAsia="en-AU"/>
        </w:rPr>
        <w:t>’s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 xml:space="preserve"> name] </w:t>
      </w:r>
      <w:r w:rsidR="00A0058D" w:rsidRPr="00745256">
        <w:rPr>
          <w:rFonts w:ascii="Arial" w:eastAsia="Times New Roman" w:hAnsi="Arial" w:cs="Arial"/>
          <w:lang w:eastAsia="en-AU"/>
        </w:rPr>
        <w:t xml:space="preserve">property and 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>[specify other</w:t>
      </w:r>
      <w:r w:rsidR="00745256">
        <w:rPr>
          <w:rFonts w:ascii="Arial" w:eastAsia="Times New Roman" w:hAnsi="Arial" w:cs="Arial"/>
          <w:color w:val="0071B3" w:themeColor="accent2"/>
          <w:lang w:eastAsia="en-AU"/>
        </w:rPr>
        <w:t xml:space="preserve">, 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>for example</w:t>
      </w:r>
      <w:r w:rsidR="00745256">
        <w:rPr>
          <w:rFonts w:ascii="Arial" w:eastAsia="Times New Roman" w:hAnsi="Arial" w:cs="Arial"/>
          <w:color w:val="0071B3" w:themeColor="accent2"/>
          <w:lang w:eastAsia="en-AU"/>
        </w:rPr>
        <w:t xml:space="preserve">: </w:t>
      </w:r>
      <w:r w:rsidR="00A0058D" w:rsidRPr="00745256">
        <w:rPr>
          <w:rFonts w:ascii="Arial" w:eastAsia="Times New Roman" w:hAnsi="Arial" w:cs="Arial"/>
          <w:color w:val="0071B3" w:themeColor="accent2"/>
          <w:lang w:eastAsia="en-AU"/>
        </w:rPr>
        <w:t>protect its confidential information</w:t>
      </w:r>
      <w:r w:rsidR="00D818C5" w:rsidRPr="00745256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="00745256"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02ADB739" w14:textId="77777777" w:rsidR="00337808" w:rsidRPr="00745256" w:rsidRDefault="00337808" w:rsidP="00337808">
      <w:pPr>
        <w:spacing w:before="100" w:beforeAutospacing="1" w:after="100" w:afterAutospacing="1" w:line="240" w:lineRule="auto"/>
        <w:rPr>
          <w:rFonts w:ascii="Arial" w:eastAsia="Times New Roman" w:hAnsi="Arial" w:cs="Arial"/>
          <w:lang w:val="en-US" w:eastAsia="en-AU"/>
        </w:rPr>
      </w:pPr>
      <w:r w:rsidRPr="00745256">
        <w:rPr>
          <w:rFonts w:ascii="Arial" w:eastAsia="Times New Roman" w:hAnsi="Arial" w:cs="Arial"/>
          <w:lang w:val="en-US" w:eastAsia="en-AU"/>
        </w:rPr>
        <w:t>If you would like a "statement of service" with regard to your employment with us, we would be more than happy to provide you with one and will assist you in any way possible.</w:t>
      </w:r>
    </w:p>
    <w:p w14:paraId="3CC65859" w14:textId="77777777" w:rsidR="00745256" w:rsidRPr="00B9622D" w:rsidRDefault="00745256" w:rsidP="00745256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bookmarkStart w:id="1" w:name="_Hlk42759204"/>
      <w:r w:rsidRPr="00B9622D">
        <w:rPr>
          <w:rFonts w:ascii="Arial" w:eastAsia="Times New Roman" w:hAnsi="Arial" w:cs="Arial"/>
          <w:lang w:eastAsia="en-AU"/>
        </w:rPr>
        <w:t xml:space="preserve">Regards </w:t>
      </w:r>
    </w:p>
    <w:p w14:paraId="20382DB8" w14:textId="77777777" w:rsidR="00745256" w:rsidRPr="00B9622D" w:rsidRDefault="00745256" w:rsidP="00745256">
      <w:pPr>
        <w:rPr>
          <w:color w:val="000000" w:themeColor="text1"/>
        </w:rPr>
      </w:pPr>
      <w:bookmarkStart w:id="2" w:name="_Hlk42252559"/>
      <w:bookmarkStart w:id="3" w:name="_Hlk42252150"/>
      <w:r w:rsidRPr="00B9622D">
        <w:rPr>
          <w:rFonts w:ascii="Arial" w:hAnsi="Arial" w:cs="Arial"/>
          <w:color w:val="000000" w:themeColor="text1"/>
        </w:rPr>
        <w:t>______________________</w:t>
      </w:r>
      <w:r w:rsidRPr="00B9622D">
        <w:rPr>
          <w:color w:val="000000" w:themeColor="text1"/>
        </w:rPr>
        <w:br/>
      </w:r>
      <w:r w:rsidRPr="00B9622D">
        <w:rPr>
          <w:rFonts w:ascii="Arial" w:hAnsi="Arial" w:cs="Arial"/>
          <w:color w:val="0071B3" w:themeColor="accent2"/>
        </w:rPr>
        <w:t>[Name]</w:t>
      </w:r>
      <w:r w:rsidRPr="00B9622D">
        <w:rPr>
          <w:rFonts w:ascii="Arial" w:hAnsi="Arial" w:cs="Arial"/>
          <w:color w:val="0071B3" w:themeColor="accent2"/>
        </w:rPr>
        <w:br/>
        <w:t>[Position Title]</w:t>
      </w:r>
    </w:p>
    <w:bookmarkEnd w:id="2"/>
    <w:p w14:paraId="263EA817" w14:textId="77777777" w:rsidR="00745256" w:rsidRPr="00B9622D" w:rsidRDefault="00745256" w:rsidP="00745256"/>
    <w:p w14:paraId="4CC32F54" w14:textId="77777777" w:rsidR="00745256" w:rsidRPr="00B9622D" w:rsidRDefault="00745256" w:rsidP="00745256"/>
    <w:p w14:paraId="76FB9376" w14:textId="77777777" w:rsidR="00745256" w:rsidRPr="00B9622D" w:rsidRDefault="00745256" w:rsidP="00745256">
      <w:pPr>
        <w:rPr>
          <w:rFonts w:ascii="Arial" w:hAnsi="Arial" w:cs="Arial"/>
        </w:rPr>
      </w:pPr>
      <w:bookmarkStart w:id="4" w:name="_Hlk42252571"/>
      <w:r w:rsidRPr="00B9622D">
        <w:rPr>
          <w:rFonts w:ascii="Arial" w:hAnsi="Arial" w:cs="Arial"/>
        </w:rPr>
        <w:t xml:space="preserve">Acknowledgement of receipt by </w:t>
      </w:r>
      <w:r>
        <w:rPr>
          <w:rFonts w:ascii="Arial" w:hAnsi="Arial" w:cs="Arial"/>
        </w:rPr>
        <w:t xml:space="preserve">the </w:t>
      </w:r>
      <w:r w:rsidRPr="00B9622D">
        <w:rPr>
          <w:rFonts w:ascii="Arial" w:hAnsi="Arial" w:cs="Arial"/>
          <w:noProof/>
        </w:rPr>
        <w:t>employee</w:t>
      </w:r>
      <w:r>
        <w:rPr>
          <w:rFonts w:ascii="Arial" w:hAnsi="Arial" w:cs="Arial"/>
        </w:rPr>
        <w:t>:</w:t>
      </w:r>
    </w:p>
    <w:p w14:paraId="2C550FED" w14:textId="77777777" w:rsidR="00745256" w:rsidRPr="00B9622D" w:rsidRDefault="00745256" w:rsidP="00745256">
      <w:pPr>
        <w:rPr>
          <w:rFonts w:ascii="Arial" w:hAnsi="Arial" w:cs="Arial"/>
        </w:rPr>
      </w:pPr>
    </w:p>
    <w:p w14:paraId="5650CCE4" w14:textId="77777777" w:rsidR="00745256" w:rsidRPr="00B9622D" w:rsidRDefault="00745256" w:rsidP="00745256">
      <w:pPr>
        <w:rPr>
          <w:rFonts w:ascii="Arial" w:hAnsi="Arial" w:cs="Arial"/>
        </w:rPr>
      </w:pPr>
      <w:r w:rsidRPr="00B9622D">
        <w:rPr>
          <w:rFonts w:ascii="Arial" w:hAnsi="Arial" w:cs="Arial"/>
        </w:rPr>
        <w:lastRenderedPageBreak/>
        <w:t>___________________________</w:t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</w:r>
      <w:r w:rsidRPr="00B9622D">
        <w:rPr>
          <w:rFonts w:ascii="Arial" w:hAnsi="Arial" w:cs="Arial"/>
        </w:rPr>
        <w:tab/>
        <w:t>Date: __________________________</w:t>
      </w:r>
    </w:p>
    <w:p w14:paraId="74D11FD7" w14:textId="77777777" w:rsidR="00745256" w:rsidRPr="00B9622D" w:rsidRDefault="00745256" w:rsidP="00745256">
      <w:pPr>
        <w:rPr>
          <w:rFonts w:ascii="Arial" w:hAnsi="Arial" w:cs="Arial"/>
        </w:rPr>
      </w:pPr>
      <w:r w:rsidRPr="00B9622D">
        <w:rPr>
          <w:rFonts w:ascii="Arial" w:hAnsi="Arial" w:cs="Arial"/>
        </w:rPr>
        <w:t>Employee Signature</w:t>
      </w:r>
      <w:bookmarkEnd w:id="1"/>
      <w:bookmarkEnd w:id="3"/>
      <w:bookmarkEnd w:id="4"/>
    </w:p>
    <w:p w14:paraId="44270486" w14:textId="61F9873F" w:rsidR="00391011" w:rsidRPr="00745256" w:rsidRDefault="00391011" w:rsidP="00745256">
      <w:pPr>
        <w:spacing w:before="100" w:beforeAutospacing="1" w:after="100" w:afterAutospacing="1" w:line="240" w:lineRule="auto"/>
        <w:rPr>
          <w:rFonts w:ascii="Arial" w:hAnsi="Arial" w:cs="Arial"/>
        </w:rPr>
      </w:pPr>
    </w:p>
    <w:sectPr w:rsidR="00391011" w:rsidRPr="00745256" w:rsidSect="007452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7D78E" w14:textId="77777777" w:rsidR="00E91E36" w:rsidRDefault="00E91E36" w:rsidP="00FA0781">
      <w:pPr>
        <w:spacing w:after="0" w:line="240" w:lineRule="auto"/>
      </w:pPr>
      <w:r>
        <w:separator/>
      </w:r>
    </w:p>
  </w:endnote>
  <w:endnote w:type="continuationSeparator" w:id="0">
    <w:p w14:paraId="0118D76A" w14:textId="77777777" w:rsidR="00E91E36" w:rsidRDefault="00E91E36" w:rsidP="00FA0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8095B" w14:textId="77777777" w:rsidR="00745256" w:rsidRDefault="007452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A8828" w14:textId="77777777" w:rsidR="00745256" w:rsidRDefault="00745256" w:rsidP="00745256">
    <w:bookmarkStart w:id="6" w:name="_Hlk42251726"/>
    <w:bookmarkStart w:id="7" w:name="_Hlk42251727"/>
    <w:bookmarkStart w:id="8" w:name="_Hlk42253046"/>
    <w:bookmarkStart w:id="9" w:name="_Hlk42253047"/>
    <w:bookmarkStart w:id="10" w:name="_Hlk42759220"/>
    <w:bookmarkStart w:id="11" w:name="_Hlk42759221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745256" w14:paraId="0DAD9A6D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00461F55" w14:textId="77777777" w:rsidR="00745256" w:rsidRPr="00C36543" w:rsidRDefault="00745256" w:rsidP="00745256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37D73694" wp14:editId="56559199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1D2CA738" w14:textId="77777777" w:rsidR="00745256" w:rsidRPr="00D6300C" w:rsidRDefault="00745256" w:rsidP="0074525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5517D0AF" w14:textId="77777777" w:rsidR="00745256" w:rsidRPr="00D6300C" w:rsidRDefault="00745256" w:rsidP="0074525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745256" w14:paraId="1EB169F6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5809FAB3" w14:textId="77777777" w:rsidR="00745256" w:rsidRPr="000D0A9D" w:rsidRDefault="00745256" w:rsidP="0074525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1E37A39" w14:textId="77777777" w:rsidR="00745256" w:rsidRPr="00D6300C" w:rsidRDefault="00745256" w:rsidP="0074525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5ED4A456" w14:textId="2496E11C" w:rsidR="00745256" w:rsidRPr="00D6300C" w:rsidRDefault="00745256" w:rsidP="0074525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745256" w14:paraId="446E4259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173AB95E" w14:textId="77777777" w:rsidR="00745256" w:rsidRPr="000D0A9D" w:rsidRDefault="00745256" w:rsidP="00745256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42E60B10" w14:textId="77777777" w:rsidR="00745256" w:rsidRPr="00D6300C" w:rsidRDefault="00745256" w:rsidP="00745256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E433C55" w14:textId="77777777" w:rsidR="00745256" w:rsidRPr="00D6300C" w:rsidRDefault="00745256" w:rsidP="00745256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6"/>
    <w:bookmarkEnd w:id="7"/>
    <w:bookmarkEnd w:id="8"/>
    <w:bookmarkEnd w:id="9"/>
    <w:bookmarkEnd w:id="10"/>
    <w:bookmarkEnd w:id="11"/>
  </w:tbl>
  <w:p w14:paraId="12B8BA50" w14:textId="77777777" w:rsidR="00FA0781" w:rsidRPr="00745256" w:rsidRDefault="00FA0781" w:rsidP="007452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3CC8E" w14:textId="77777777" w:rsidR="00745256" w:rsidRDefault="007452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592B1" w14:textId="77777777" w:rsidR="00E91E36" w:rsidRDefault="00E91E36" w:rsidP="00FA0781">
      <w:pPr>
        <w:spacing w:after="0" w:line="240" w:lineRule="auto"/>
      </w:pPr>
      <w:r>
        <w:separator/>
      </w:r>
    </w:p>
  </w:footnote>
  <w:footnote w:type="continuationSeparator" w:id="0">
    <w:p w14:paraId="0AA19BAC" w14:textId="77777777" w:rsidR="00E91E36" w:rsidRDefault="00E91E36" w:rsidP="00FA0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02B6B" w14:textId="77777777" w:rsidR="00745256" w:rsidRDefault="007452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0903C" w14:textId="77777777" w:rsidR="00745256" w:rsidRPr="00D90BDD" w:rsidRDefault="00745256" w:rsidP="00745256">
    <w:pPr>
      <w:pStyle w:val="Header"/>
      <w:rPr>
        <w:rFonts w:ascii="Arial" w:hAnsi="Arial" w:cs="Arial"/>
        <w:b/>
        <w:bCs/>
        <w:color w:val="0071B3" w:themeColor="accent2"/>
      </w:rPr>
    </w:pPr>
    <w:bookmarkStart w:id="5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5"/>
  <w:p w14:paraId="70D412E7" w14:textId="77777777" w:rsidR="00745256" w:rsidRDefault="007452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E95DF" w14:textId="77777777" w:rsidR="00745256" w:rsidRDefault="007452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181365"/>
    <w:multiLevelType w:val="hybridMultilevel"/>
    <w:tmpl w:val="71AE9E02"/>
    <w:lvl w:ilvl="0" w:tplc="225EB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F16225"/>
    <w:multiLevelType w:val="multilevel"/>
    <w:tmpl w:val="057E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EyNTQ1MTA3MzBV0lEKTi0uzszPAymwqAUACE8jzywAAAA="/>
    <w:docVar w:name="LEAPTempPath" w:val="C:\Users\Darren\AppData\Local\LEAP Desktop\CDE\e91cd1dc-d96d-45a5-8e00-346388cbd065\LEAP2Office\MacroFields\"/>
    <w:docVar w:name="LEAPUniqueCode" w:val="82b782aa-b8b9-c243-819c-20c84b4be903"/>
  </w:docVars>
  <w:rsids>
    <w:rsidRoot w:val="008928AA"/>
    <w:rsid w:val="000A0B3B"/>
    <w:rsid w:val="00153EEA"/>
    <w:rsid w:val="00193270"/>
    <w:rsid w:val="001F59B4"/>
    <w:rsid w:val="00337808"/>
    <w:rsid w:val="00342F8E"/>
    <w:rsid w:val="00360B22"/>
    <w:rsid w:val="003878C5"/>
    <w:rsid w:val="00391011"/>
    <w:rsid w:val="00493714"/>
    <w:rsid w:val="004C106F"/>
    <w:rsid w:val="004D5005"/>
    <w:rsid w:val="00584083"/>
    <w:rsid w:val="005B4B23"/>
    <w:rsid w:val="00623739"/>
    <w:rsid w:val="006374FF"/>
    <w:rsid w:val="006C4CB8"/>
    <w:rsid w:val="00745256"/>
    <w:rsid w:val="007A16ED"/>
    <w:rsid w:val="007B5070"/>
    <w:rsid w:val="007F2109"/>
    <w:rsid w:val="008745AD"/>
    <w:rsid w:val="008928AA"/>
    <w:rsid w:val="008B3035"/>
    <w:rsid w:val="009D5337"/>
    <w:rsid w:val="009E5DA5"/>
    <w:rsid w:val="00A0058D"/>
    <w:rsid w:val="00A55F35"/>
    <w:rsid w:val="00A60DF4"/>
    <w:rsid w:val="00A630E4"/>
    <w:rsid w:val="00A72229"/>
    <w:rsid w:val="00B23978"/>
    <w:rsid w:val="00B46F73"/>
    <w:rsid w:val="00B65F14"/>
    <w:rsid w:val="00BD4558"/>
    <w:rsid w:val="00BD46C0"/>
    <w:rsid w:val="00BF555F"/>
    <w:rsid w:val="00D50750"/>
    <w:rsid w:val="00D80662"/>
    <w:rsid w:val="00D818C5"/>
    <w:rsid w:val="00DA0760"/>
    <w:rsid w:val="00DA3C2B"/>
    <w:rsid w:val="00DB74A6"/>
    <w:rsid w:val="00DC37E0"/>
    <w:rsid w:val="00E0138B"/>
    <w:rsid w:val="00E14649"/>
    <w:rsid w:val="00E21320"/>
    <w:rsid w:val="00E520ED"/>
    <w:rsid w:val="00E91E36"/>
    <w:rsid w:val="00E94357"/>
    <w:rsid w:val="00FA0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BE799F0"/>
  <w15:docId w15:val="{A3E1CEE4-ACFC-4CCC-98DD-E53E5F428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0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781"/>
  </w:style>
  <w:style w:type="paragraph" w:styleId="Footer">
    <w:name w:val="footer"/>
    <w:basedOn w:val="Normal"/>
    <w:link w:val="FooterChar"/>
    <w:uiPriority w:val="99"/>
    <w:unhideWhenUsed/>
    <w:rsid w:val="00FA0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781"/>
  </w:style>
  <w:style w:type="table" w:styleId="TableGrid">
    <w:name w:val="Table Grid"/>
    <w:basedOn w:val="TableNormal"/>
    <w:uiPriority w:val="59"/>
    <w:rsid w:val="00360B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6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68895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cp:lastPrinted>2019-02-14T02:03:00Z</cp:lastPrinted>
  <dcterms:created xsi:type="dcterms:W3CDTF">2020-06-11T05:13:00Z</dcterms:created>
  <dcterms:modified xsi:type="dcterms:W3CDTF">2020-06-11T05:13:00Z</dcterms:modified>
</cp:coreProperties>
</file>